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4B78C" w14:textId="77777777" w:rsidR="00032D81" w:rsidRDefault="009A7E7F" w:rsidP="009A7E7F">
      <w:pPr>
        <w:jc w:val="center"/>
      </w:pPr>
      <w:r>
        <w:rPr>
          <w:noProof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630B5422" w:rsidR="009A7E7F" w:rsidRPr="00730BA8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</w:pPr>
      <w:r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A</w:t>
      </w:r>
      <w:r w:rsid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GENDA</w:t>
      </w:r>
      <w:r w:rsidR="00F52B42"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 xml:space="preserve"> – APIC Chapter 73</w:t>
      </w:r>
    </w:p>
    <w:p w14:paraId="1235FC0E" w14:textId="76913524" w:rsidR="008F670D" w:rsidRPr="00420749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 w:rsidRPr="00420749">
        <w:rPr>
          <w:rFonts w:ascii="Century Gothic" w:hAnsi="Century Gothic"/>
          <w:b/>
          <w:bCs/>
          <w:sz w:val="28"/>
          <w:szCs w:val="28"/>
        </w:rPr>
        <w:t xml:space="preserve">Thursday, </w:t>
      </w:r>
      <w:r w:rsidR="00E657BE" w:rsidRPr="00420749">
        <w:rPr>
          <w:rFonts w:ascii="Century Gothic" w:hAnsi="Century Gothic"/>
          <w:b/>
          <w:bCs/>
          <w:sz w:val="28"/>
          <w:szCs w:val="28"/>
        </w:rPr>
        <w:t>September 18</w:t>
      </w:r>
      <w:r w:rsidR="006701CD" w:rsidRPr="00420749">
        <w:rPr>
          <w:rFonts w:ascii="Century Gothic" w:hAnsi="Century Gothic"/>
          <w:b/>
          <w:bCs/>
          <w:sz w:val="28"/>
          <w:szCs w:val="28"/>
          <w:vertAlign w:val="superscript"/>
        </w:rPr>
        <w:t>th</w:t>
      </w:r>
      <w:r w:rsidR="006701CD" w:rsidRPr="00420749">
        <w:rPr>
          <w:rFonts w:ascii="Century Gothic" w:hAnsi="Century Gothic"/>
          <w:b/>
          <w:bCs/>
          <w:sz w:val="28"/>
          <w:szCs w:val="28"/>
        </w:rPr>
        <w:t xml:space="preserve">, </w:t>
      </w:r>
      <w:r w:rsidR="00B0705D" w:rsidRPr="00420749">
        <w:rPr>
          <w:rFonts w:ascii="Century Gothic" w:hAnsi="Century Gothic"/>
          <w:b/>
          <w:bCs/>
          <w:sz w:val="28"/>
          <w:szCs w:val="28"/>
        </w:rPr>
        <w:t>2025,</w:t>
      </w:r>
      <w:r w:rsidRPr="00420749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8F670D" w:rsidRPr="00420749">
        <w:rPr>
          <w:rFonts w:ascii="Century Gothic" w:hAnsi="Century Gothic"/>
          <w:b/>
          <w:bCs/>
          <w:sz w:val="28"/>
          <w:szCs w:val="28"/>
        </w:rPr>
        <w:t>9:00 a.m. – 12:00 p.m.</w:t>
      </w:r>
    </w:p>
    <w:p w14:paraId="26F9A7B4" w14:textId="7642DC08" w:rsidR="009A7E7F" w:rsidRDefault="00F549A2" w:rsidP="0010163E">
      <w:pPr>
        <w:spacing w:after="0"/>
        <w:jc w:val="center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 xml:space="preserve">Location: </w:t>
      </w:r>
      <w:r w:rsidR="001675E5">
        <w:rPr>
          <w:rFonts w:ascii="Century Gothic" w:hAnsi="Century Gothic"/>
          <w:b/>
          <w:bCs/>
          <w:sz w:val="24"/>
          <w:szCs w:val="24"/>
        </w:rPr>
        <w:t>Mercy Quality and Safety Center</w:t>
      </w:r>
    </w:p>
    <w:p w14:paraId="74F313F5" w14:textId="685D246C" w:rsidR="00F549A2" w:rsidRDefault="005F0C62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14528 S. Outer Forty Road, 3</w:t>
      </w:r>
      <w:r w:rsidRPr="005F0C62">
        <w:rPr>
          <w:rFonts w:ascii="Century Gothic" w:hAnsi="Century Gothic"/>
          <w:sz w:val="24"/>
          <w:szCs w:val="24"/>
          <w:vertAlign w:val="superscript"/>
        </w:rPr>
        <w:t>rd</w:t>
      </w:r>
      <w:r>
        <w:rPr>
          <w:rFonts w:ascii="Century Gothic" w:hAnsi="Century Gothic"/>
          <w:sz w:val="24"/>
          <w:szCs w:val="24"/>
        </w:rPr>
        <w:t xml:space="preserve"> Floor</w:t>
      </w:r>
      <w:r w:rsidR="00E46C70">
        <w:rPr>
          <w:rFonts w:ascii="Century Gothic" w:hAnsi="Century Gothic"/>
          <w:sz w:val="24"/>
          <w:szCs w:val="24"/>
        </w:rPr>
        <w:t xml:space="preserve">, </w:t>
      </w:r>
      <w:r w:rsidR="00493647">
        <w:rPr>
          <w:rFonts w:ascii="Century Gothic" w:hAnsi="Century Gothic"/>
          <w:sz w:val="24"/>
          <w:szCs w:val="24"/>
        </w:rPr>
        <w:t>Chesterfield, MO 63017</w:t>
      </w:r>
    </w:p>
    <w:p w14:paraId="2BD3F712" w14:textId="77777777" w:rsidR="004345E0" w:rsidRDefault="004345E0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</w:p>
    <w:p w14:paraId="40CA5883" w14:textId="365C56A4" w:rsidR="00C568B9" w:rsidRPr="00C568B9" w:rsidRDefault="00751F70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4345E0">
        <w:rPr>
          <w:rFonts w:ascii="Century Gothic" w:hAnsi="Century Gothic"/>
          <w:b/>
          <w:bCs/>
          <w:sz w:val="24"/>
          <w:szCs w:val="24"/>
        </w:rPr>
        <w:t>MS Teams</w:t>
      </w:r>
      <w:r w:rsidR="00FC404C">
        <w:rPr>
          <w:rFonts w:ascii="Century Gothic" w:hAnsi="Century Gothic"/>
          <w:b/>
          <w:bCs/>
          <w:sz w:val="24"/>
          <w:szCs w:val="24"/>
        </w:rPr>
        <w:t>*</w:t>
      </w:r>
      <w:r w:rsidRPr="004345E0">
        <w:rPr>
          <w:rFonts w:ascii="Century Gothic" w:hAnsi="Century Gothic"/>
          <w:b/>
          <w:bCs/>
          <w:sz w:val="24"/>
          <w:szCs w:val="24"/>
        </w:rPr>
        <w:t>:</w:t>
      </w:r>
      <w:r>
        <w:rPr>
          <w:rFonts w:ascii="Century Gothic" w:hAnsi="Century Gothic"/>
          <w:sz w:val="24"/>
          <w:szCs w:val="24"/>
        </w:rPr>
        <w:t xml:space="preserve"> </w:t>
      </w:r>
      <w:hyperlink r:id="rId8" w:tgtFrame="_blank" w:tooltip="Meeting join link" w:history="1">
        <w:r w:rsidR="00C568B9" w:rsidRPr="00C568B9">
          <w:rPr>
            <w:rStyle w:val="Hyperlink"/>
            <w:rFonts w:ascii="Century Gothic" w:hAnsi="Century Gothic"/>
            <w:b/>
            <w:bCs/>
            <w:sz w:val="24"/>
            <w:szCs w:val="24"/>
          </w:rPr>
          <w:t>Join the meeting now</w:t>
        </w:r>
      </w:hyperlink>
    </w:p>
    <w:p w14:paraId="2DB26E43" w14:textId="77777777" w:rsidR="00C568B9" w:rsidRPr="00C568B9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Meeting ID: 228 164 854 700 </w:t>
      </w:r>
    </w:p>
    <w:p w14:paraId="5E0D9A0E" w14:textId="5A6DF372" w:rsidR="0010163E" w:rsidRPr="00F549A2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Passcode: oL2u5yk6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885"/>
        <w:gridCol w:w="1080"/>
        <w:gridCol w:w="3600"/>
        <w:gridCol w:w="4050"/>
      </w:tblGrid>
      <w:tr w:rsidR="00841BC0" w14:paraId="48CF70BE" w14:textId="77777777" w:rsidTr="0062067B">
        <w:trPr>
          <w:trHeight w:val="656"/>
        </w:trPr>
        <w:tc>
          <w:tcPr>
            <w:tcW w:w="10615" w:type="dxa"/>
            <w:gridSpan w:val="4"/>
          </w:tcPr>
          <w:p w14:paraId="07043E1C" w14:textId="2441E8AB" w:rsidR="00841BC0" w:rsidRPr="007C6EE3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sz w:val="36"/>
              </w:rPr>
            </w:pPr>
            <w:r w:rsidRPr="00BD1AA5">
              <w:rPr>
                <w:rFonts w:ascii="Forte" w:hAnsi="Forte"/>
                <w:color w:val="ED7D31" w:themeColor="accent2"/>
                <w:sz w:val="36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BD1AA5">
              <w:rPr>
                <w:rFonts w:ascii="Forte" w:hAnsi="Forte"/>
                <w:color w:val="ED7D31" w:themeColor="accent2"/>
                <w:sz w:val="36"/>
              </w:rPr>
              <w:t xml:space="preserve"> </w:t>
            </w:r>
            <w:r w:rsidR="007C6EE3" w:rsidRPr="00730BA8">
              <w:rPr>
                <w:rFonts w:ascii="Century Gothic" w:hAnsi="Century Gothic"/>
                <w:b/>
                <w:bCs/>
                <w:color w:val="0070C0"/>
                <w:sz w:val="32"/>
                <w:szCs w:val="32"/>
              </w:rPr>
              <w:t>H.B. Fuller Medical Adhesives</w:t>
            </w:r>
          </w:p>
        </w:tc>
      </w:tr>
      <w:tr w:rsidR="00687FD4" w:rsidRPr="005E1D7A" w14:paraId="06CA774B" w14:textId="77777777" w:rsidTr="008C257F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FA0C60" w:rsidRDefault="00884720" w:rsidP="0088472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DEEAF6" w:themeFill="accent1" w:themeFillTint="33"/>
          </w:tcPr>
          <w:p w14:paraId="30C1E56C" w14:textId="2A53F1EE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0C2BC8FE" w14:textId="69F39E77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Presenter/Speaker</w:t>
            </w:r>
          </w:p>
        </w:tc>
      </w:tr>
      <w:tr w:rsidR="008C257F" w:rsidRPr="005E1D7A" w14:paraId="20743051" w14:textId="77777777" w:rsidTr="008C257F">
        <w:tc>
          <w:tcPr>
            <w:tcW w:w="1885" w:type="dxa"/>
          </w:tcPr>
          <w:p w14:paraId="75C835FB" w14:textId="5649C22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Welcome</w:t>
            </w:r>
            <w:r w:rsidR="009445C3">
              <w:rPr>
                <w:rFonts w:ascii="Century Gothic" w:hAnsi="Century Gothic"/>
              </w:rPr>
              <w:t xml:space="preserve"> &amp; Board Updates</w:t>
            </w:r>
          </w:p>
        </w:tc>
        <w:tc>
          <w:tcPr>
            <w:tcW w:w="1080" w:type="dxa"/>
          </w:tcPr>
          <w:p w14:paraId="5925082E" w14:textId="4E1F7375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9:00 – </w:t>
            </w:r>
            <w:r w:rsidR="009572E8">
              <w:rPr>
                <w:rFonts w:ascii="Century Gothic" w:hAnsi="Century Gothic"/>
              </w:rPr>
              <w:t>9:</w:t>
            </w:r>
            <w:r w:rsidR="00BF4A31">
              <w:rPr>
                <w:rFonts w:ascii="Century Gothic" w:hAnsi="Century Gothic"/>
              </w:rPr>
              <w:t>20</w:t>
            </w:r>
          </w:p>
        </w:tc>
        <w:tc>
          <w:tcPr>
            <w:tcW w:w="3600" w:type="dxa"/>
          </w:tcPr>
          <w:p w14:paraId="1F2F2340" w14:textId="5B694660" w:rsidR="00E371AC" w:rsidRPr="005B4E91" w:rsidRDefault="00E371AC" w:rsidP="009755B0">
            <w:pPr>
              <w:rPr>
                <w:rFonts w:ascii="Century Gothic" w:hAnsi="Century Gothic"/>
                <w:b/>
                <w:bCs/>
              </w:rPr>
            </w:pPr>
            <w:r w:rsidRPr="005B4E91">
              <w:rPr>
                <w:rFonts w:ascii="Century Gothic" w:hAnsi="Century Gothic"/>
                <w:b/>
                <w:bCs/>
              </w:rPr>
              <w:t>WELCOME!</w:t>
            </w:r>
          </w:p>
          <w:p w14:paraId="310D1244" w14:textId="77777777" w:rsidR="0000381D" w:rsidRDefault="0000381D" w:rsidP="0000381D">
            <w:pPr>
              <w:rPr>
                <w:rFonts w:ascii="Century Gothic" w:hAnsi="Century Gothic"/>
              </w:rPr>
            </w:pPr>
          </w:p>
          <w:p w14:paraId="2A1DAB8D" w14:textId="2F1418ED" w:rsidR="004E258E" w:rsidRDefault="005B486D" w:rsidP="0000381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ld Business/</w:t>
            </w:r>
            <w:r w:rsidR="004E258E">
              <w:rPr>
                <w:rFonts w:ascii="Century Gothic" w:hAnsi="Century Gothic"/>
              </w:rPr>
              <w:t>Standing Agenda Items:</w:t>
            </w:r>
          </w:p>
          <w:p w14:paraId="27EA8778" w14:textId="77777777" w:rsidR="0000381D" w:rsidRPr="004E258E" w:rsidRDefault="0000381D" w:rsidP="004E258E">
            <w:pPr>
              <w:ind w:left="360"/>
              <w:rPr>
                <w:rFonts w:ascii="Century Gothic" w:hAnsi="Century Gothic"/>
              </w:rPr>
            </w:pPr>
          </w:p>
          <w:p w14:paraId="5A64C349" w14:textId="4047D7D0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Consent Agenda Items</w:t>
            </w:r>
          </w:p>
          <w:p w14:paraId="66A4A554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President’s Report</w:t>
            </w:r>
          </w:p>
          <w:p w14:paraId="5567713D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Membership Chair Report</w:t>
            </w:r>
          </w:p>
          <w:p w14:paraId="7C70164F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 xml:space="preserve">Treasurer Report </w:t>
            </w:r>
          </w:p>
          <w:p w14:paraId="7314DD24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Education Chair Report</w:t>
            </w:r>
          </w:p>
          <w:p w14:paraId="36C9D733" w14:textId="1BA77A56" w:rsidR="00E85CD3" w:rsidRDefault="00E85CD3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gislative Chair Report (absent)</w:t>
            </w:r>
          </w:p>
          <w:p w14:paraId="4FFBA12A" w14:textId="4B4F7E0B" w:rsidR="00543C3C" w:rsidRPr="00164715" w:rsidRDefault="00543C3C" w:rsidP="00164715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minating Committee</w:t>
            </w:r>
          </w:p>
          <w:p w14:paraId="03629C2F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ecretary</w:t>
            </w:r>
          </w:p>
          <w:p w14:paraId="7CB7C0C5" w14:textId="790E6BF8" w:rsidR="00884720" w:rsidRP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543C3C">
              <w:rPr>
                <w:rFonts w:ascii="Century Gothic" w:hAnsi="Century Gothic"/>
              </w:rPr>
              <w:t>Ad-hoc: Pres. Elect, Past President, Board Members at Large</w:t>
            </w:r>
          </w:p>
        </w:tc>
        <w:tc>
          <w:tcPr>
            <w:tcW w:w="4050" w:type="dxa"/>
          </w:tcPr>
          <w:p w14:paraId="7D32C8C4" w14:textId="77777777" w:rsidR="009445C3" w:rsidRPr="002F1110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APIC Chapter 73 Board</w:t>
            </w:r>
          </w:p>
          <w:p w14:paraId="204CF1D4" w14:textId="77777777" w:rsidR="009445C3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(see below table)</w:t>
            </w:r>
          </w:p>
          <w:p w14:paraId="77144110" w14:textId="77777777" w:rsidR="0000381D" w:rsidRDefault="0000381D" w:rsidP="007D1C70">
            <w:pPr>
              <w:rPr>
                <w:rFonts w:ascii="Century Gothic" w:hAnsi="Century Gothic" w:cstheme="minorHAnsi"/>
              </w:rPr>
            </w:pPr>
          </w:p>
          <w:p w14:paraId="681FF5BB" w14:textId="1CEACF02" w:rsidR="005B486D" w:rsidRDefault="009755B0" w:rsidP="007D1C7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New Business: </w:t>
            </w:r>
          </w:p>
          <w:p w14:paraId="0FBC2B3C" w14:textId="77777777" w:rsidR="009755B0" w:rsidRPr="007D1C70" w:rsidRDefault="009755B0" w:rsidP="007D1C70">
            <w:pPr>
              <w:rPr>
                <w:rFonts w:ascii="Century Gothic" w:hAnsi="Century Gothic" w:cstheme="minorHAnsi"/>
              </w:rPr>
            </w:pPr>
          </w:p>
          <w:p w14:paraId="10125EC7" w14:textId="77777777" w:rsidR="00687E86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General updates (President or President Elect)</w:t>
            </w:r>
          </w:p>
          <w:p w14:paraId="451D80D1" w14:textId="77777777" w:rsidR="008B1D04" w:rsidRDefault="008B1D04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Chapter leader focus group</w:t>
            </w:r>
          </w:p>
          <w:p w14:paraId="0D06D97E" w14:textId="34F4F862" w:rsidR="005B4E91" w:rsidRDefault="005B4E91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Board Planning Meeting</w:t>
            </w:r>
          </w:p>
          <w:p w14:paraId="63372D46" w14:textId="12BA35A4" w:rsidR="00FF59A5" w:rsidRDefault="00FF59A5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increase for local APIC      Chapter dues</w:t>
            </w:r>
            <w:r w:rsidR="00410ED3">
              <w:rPr>
                <w:rFonts w:ascii="Century Gothic" w:hAnsi="Century Gothic" w:cstheme="minorHAnsi"/>
              </w:rPr>
              <w:t xml:space="preserve"> ($20 to $25)</w:t>
            </w:r>
          </w:p>
          <w:p w14:paraId="1B691D8A" w14:textId="182B2E6F" w:rsidR="00053920" w:rsidRDefault="00053920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Meeting Cadence</w:t>
            </w:r>
          </w:p>
          <w:p w14:paraId="76F13357" w14:textId="5B27A0BE" w:rsidR="00A70422" w:rsidRPr="00FF59A5" w:rsidRDefault="00A70422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423B36">
              <w:rPr>
                <w:rFonts w:ascii="Century Gothic" w:hAnsi="Century Gothic" w:cstheme="minorHAnsi"/>
              </w:rPr>
              <w:t>Meeting location for 2026</w:t>
            </w:r>
          </w:p>
          <w:p w14:paraId="52207E17" w14:textId="3AE9C817" w:rsidR="008B1D04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Upcoming Elections</w:t>
            </w:r>
          </w:p>
          <w:p w14:paraId="7ED1244C" w14:textId="32B59440" w:rsidR="00F1350C" w:rsidRPr="00D65F72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Bi-State Committee Updates</w:t>
            </w:r>
          </w:p>
          <w:p w14:paraId="6CC31C3D" w14:textId="77777777" w:rsidR="00F1350C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Budget/Funding, </w:t>
            </w:r>
          </w:p>
          <w:p w14:paraId="54CE2579" w14:textId="77777777" w:rsidR="008B1D04" w:rsidRPr="00F20517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End of Year Luncheon updates</w:t>
            </w:r>
          </w:p>
          <w:p w14:paraId="038085FA" w14:textId="77777777" w:rsidR="008B1D04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Website Updates</w:t>
            </w:r>
          </w:p>
          <w:p w14:paraId="306B53A2" w14:textId="6F0CD5B7" w:rsidR="008B1D04" w:rsidRPr="008B1D04" w:rsidRDefault="008B1D04" w:rsidP="008B1D04">
            <w:pPr>
              <w:rPr>
                <w:rFonts w:ascii="Century Gothic" w:hAnsi="Century Gothic" w:cstheme="minorHAnsi"/>
              </w:rPr>
            </w:pPr>
          </w:p>
        </w:tc>
      </w:tr>
      <w:tr w:rsidR="008C257F" w:rsidRPr="005E1D7A" w14:paraId="7D3DD732" w14:textId="77777777" w:rsidTr="008C257F">
        <w:tc>
          <w:tcPr>
            <w:tcW w:w="1885" w:type="dxa"/>
          </w:tcPr>
          <w:p w14:paraId="4F52D1AB" w14:textId="0090E132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Education Session</w:t>
            </w:r>
          </w:p>
        </w:tc>
        <w:tc>
          <w:tcPr>
            <w:tcW w:w="1080" w:type="dxa"/>
          </w:tcPr>
          <w:p w14:paraId="311F2F84" w14:textId="7F638A98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9:</w:t>
            </w:r>
            <w:r w:rsidR="00BF4A31">
              <w:rPr>
                <w:rFonts w:ascii="Century Gothic" w:hAnsi="Century Gothic"/>
              </w:rPr>
              <w:t>2</w:t>
            </w:r>
            <w:r w:rsidR="0070158D">
              <w:rPr>
                <w:rFonts w:ascii="Century Gothic" w:hAnsi="Century Gothic"/>
              </w:rPr>
              <w:t>0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BF4A31">
              <w:rPr>
                <w:rFonts w:ascii="Century Gothic" w:hAnsi="Century Gothic"/>
              </w:rPr>
              <w:t>20</w:t>
            </w:r>
          </w:p>
        </w:tc>
        <w:tc>
          <w:tcPr>
            <w:tcW w:w="3600" w:type="dxa"/>
          </w:tcPr>
          <w:p w14:paraId="146E9ACC" w14:textId="514E7488" w:rsidR="00884720" w:rsidRPr="00915578" w:rsidRDefault="00DD57DB" w:rsidP="00884720">
            <w:pPr>
              <w:rPr>
                <w:rFonts w:ascii="Century Gothic" w:hAnsi="Century Gothic"/>
              </w:rPr>
            </w:pPr>
            <w:r w:rsidRPr="00DD57DB">
              <w:rPr>
                <w:rFonts w:ascii="Century Gothic" w:hAnsi="Century Gothic"/>
              </w:rPr>
              <w:t>The OR is no place for Compromise: A Comprehensive approach to address HAIs, Hospital Onset Bacteremia (HOB), and Surgical complications</w:t>
            </w:r>
          </w:p>
        </w:tc>
        <w:tc>
          <w:tcPr>
            <w:tcW w:w="4050" w:type="dxa"/>
          </w:tcPr>
          <w:p w14:paraId="72352E4B" w14:textId="5C354E44" w:rsidR="00782F1D" w:rsidRPr="00915578" w:rsidRDefault="006943F1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ristin Evans</w:t>
            </w:r>
            <w:r w:rsidR="00F90188">
              <w:rPr>
                <w:rFonts w:ascii="Century Gothic" w:hAnsi="Century Gothic"/>
              </w:rPr>
              <w:t>, MPH, a-IPC</w:t>
            </w:r>
            <w:r>
              <w:rPr>
                <w:rFonts w:ascii="Century Gothic" w:hAnsi="Century Gothic"/>
              </w:rPr>
              <w:t xml:space="preserve"> (BD)</w:t>
            </w:r>
          </w:p>
        </w:tc>
      </w:tr>
      <w:tr w:rsidR="008C257F" w:rsidRPr="005E1D7A" w14:paraId="3AB49213" w14:textId="77777777" w:rsidTr="00083280">
        <w:tc>
          <w:tcPr>
            <w:tcW w:w="1885" w:type="dxa"/>
            <w:shd w:val="clear" w:color="auto" w:fill="DEEAF6" w:themeFill="accent1" w:themeFillTint="33"/>
          </w:tcPr>
          <w:p w14:paraId="5EE6C264" w14:textId="5B85903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Break</w:t>
            </w:r>
          </w:p>
        </w:tc>
        <w:tc>
          <w:tcPr>
            <w:tcW w:w="1080" w:type="dxa"/>
            <w:shd w:val="clear" w:color="auto" w:fill="DEEAF6" w:themeFill="accent1" w:themeFillTint="33"/>
          </w:tcPr>
          <w:p w14:paraId="246E4B53" w14:textId="1181A376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0:</w:t>
            </w:r>
            <w:r w:rsidR="00BF4A31">
              <w:rPr>
                <w:rFonts w:ascii="Century Gothic" w:hAnsi="Century Gothic"/>
              </w:rPr>
              <w:t>20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B415DD">
              <w:rPr>
                <w:rFonts w:ascii="Century Gothic" w:hAnsi="Century Gothic"/>
              </w:rPr>
              <w:t>3</w:t>
            </w:r>
            <w:r w:rsidR="00D13450">
              <w:rPr>
                <w:rFonts w:ascii="Century Gothic" w:hAnsi="Century Gothic"/>
              </w:rPr>
              <w:t>5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364C75F6" w14:textId="2AA4F172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Break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2E562ACC" w14:textId="300AEBFF" w:rsidR="00884720" w:rsidRPr="00915578" w:rsidRDefault="00D624C8" w:rsidP="00884720">
            <w:pPr>
              <w:rPr>
                <w:rFonts w:ascii="Century Gothic" w:hAnsi="Century Gothic" w:cstheme="minorHAnsi"/>
              </w:rPr>
            </w:pPr>
            <w:r w:rsidRPr="00915578">
              <w:rPr>
                <w:rFonts w:ascii="Century Gothic" w:hAnsi="Century Gothic" w:cstheme="minorHAnsi"/>
              </w:rPr>
              <w:t>Check out our Sponsor</w:t>
            </w:r>
            <w:r w:rsidR="008738D8" w:rsidRPr="00915578">
              <w:rPr>
                <w:rFonts w:ascii="Century Gothic" w:hAnsi="Century Gothic" w:cstheme="minorHAnsi"/>
              </w:rPr>
              <w:t xml:space="preserve"> table</w:t>
            </w:r>
            <w:r w:rsidR="00332E69">
              <w:rPr>
                <w:rFonts w:ascii="Century Gothic" w:hAnsi="Century Gothic" w:cstheme="minorHAnsi"/>
              </w:rPr>
              <w:t>!</w:t>
            </w:r>
          </w:p>
        </w:tc>
      </w:tr>
      <w:tr w:rsidR="00F15B3B" w:rsidRPr="005E1D7A" w14:paraId="1196DD18" w14:textId="77777777" w:rsidTr="002D08A7">
        <w:trPr>
          <w:trHeight w:val="719"/>
        </w:trPr>
        <w:tc>
          <w:tcPr>
            <w:tcW w:w="1885" w:type="dxa"/>
          </w:tcPr>
          <w:p w14:paraId="2C813F97" w14:textId="3980A2A0" w:rsidR="00F15B3B" w:rsidRPr="00915578" w:rsidRDefault="00F15B3B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Vendor Spotlight</w:t>
            </w:r>
          </w:p>
        </w:tc>
        <w:tc>
          <w:tcPr>
            <w:tcW w:w="1080" w:type="dxa"/>
          </w:tcPr>
          <w:p w14:paraId="757156B9" w14:textId="743DC389" w:rsidR="00F15B3B" w:rsidRPr="00915578" w:rsidRDefault="00F15B3B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0</w:t>
            </w:r>
            <w:r w:rsidR="00B415DD">
              <w:rPr>
                <w:rFonts w:ascii="Century Gothic" w:hAnsi="Century Gothic"/>
              </w:rPr>
              <w:t>:3</w:t>
            </w:r>
            <w:r w:rsidR="00D13450">
              <w:rPr>
                <w:rFonts w:ascii="Century Gothic" w:hAnsi="Century Gothic"/>
              </w:rPr>
              <w:t>5</w:t>
            </w:r>
            <w:r w:rsidR="00B73E4D" w:rsidRPr="00915578">
              <w:rPr>
                <w:rFonts w:ascii="Century Gothic" w:hAnsi="Century Gothic"/>
              </w:rPr>
              <w:t>-</w:t>
            </w:r>
            <w:r w:rsidR="00D13450">
              <w:rPr>
                <w:rFonts w:ascii="Century Gothic" w:hAnsi="Century Gothic"/>
              </w:rPr>
              <w:t>10:45</w:t>
            </w:r>
          </w:p>
        </w:tc>
        <w:tc>
          <w:tcPr>
            <w:tcW w:w="3600" w:type="dxa"/>
          </w:tcPr>
          <w:p w14:paraId="1818F35E" w14:textId="1CCD6C78" w:rsidR="00F15B3B" w:rsidRPr="00915578" w:rsidRDefault="00CE2230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.B. Fuller Medical Adhesives</w:t>
            </w:r>
          </w:p>
        </w:tc>
        <w:tc>
          <w:tcPr>
            <w:tcW w:w="4050" w:type="dxa"/>
          </w:tcPr>
          <w:p w14:paraId="103D0FE1" w14:textId="3E065B43" w:rsidR="00B73E4D" w:rsidRPr="00915578" w:rsidRDefault="00CE2230" w:rsidP="0088472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eff Mitch</w:t>
            </w:r>
          </w:p>
        </w:tc>
      </w:tr>
      <w:tr w:rsidR="008C257F" w:rsidRPr="005E1D7A" w14:paraId="03B70909" w14:textId="77777777" w:rsidTr="002D08A7">
        <w:trPr>
          <w:trHeight w:val="701"/>
        </w:trPr>
        <w:tc>
          <w:tcPr>
            <w:tcW w:w="1885" w:type="dxa"/>
          </w:tcPr>
          <w:p w14:paraId="2CE16BE3" w14:textId="6E242F21" w:rsidR="00884720" w:rsidRPr="00915578" w:rsidRDefault="0085252C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Education Session</w:t>
            </w:r>
          </w:p>
        </w:tc>
        <w:tc>
          <w:tcPr>
            <w:tcW w:w="1080" w:type="dxa"/>
          </w:tcPr>
          <w:p w14:paraId="4E97081A" w14:textId="4441F016" w:rsidR="00884720" w:rsidRPr="00915578" w:rsidRDefault="00882FC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</w:t>
            </w:r>
            <w:r w:rsidR="003E6F08">
              <w:rPr>
                <w:rFonts w:ascii="Century Gothic" w:hAnsi="Century Gothic"/>
              </w:rPr>
              <w:t>0:45</w:t>
            </w:r>
            <w:r w:rsidR="00884720" w:rsidRPr="00915578">
              <w:rPr>
                <w:rFonts w:ascii="Century Gothic" w:hAnsi="Century Gothic"/>
              </w:rPr>
              <w:t xml:space="preserve"> – 11:</w:t>
            </w:r>
            <w:r w:rsidR="00E90F66">
              <w:rPr>
                <w:rFonts w:ascii="Century Gothic" w:hAnsi="Century Gothic"/>
              </w:rPr>
              <w:t>45</w:t>
            </w:r>
          </w:p>
        </w:tc>
        <w:tc>
          <w:tcPr>
            <w:tcW w:w="3600" w:type="dxa"/>
          </w:tcPr>
          <w:p w14:paraId="131EA557" w14:textId="314C177F" w:rsidR="002D08A7" w:rsidRPr="002D08A7" w:rsidRDefault="00CE2230" w:rsidP="00CE223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Vascular Access Management</w:t>
            </w:r>
          </w:p>
        </w:tc>
        <w:tc>
          <w:tcPr>
            <w:tcW w:w="4050" w:type="dxa"/>
          </w:tcPr>
          <w:p w14:paraId="19B9B08E" w14:textId="5245B71E" w:rsidR="00D817C8" w:rsidRPr="00B72F33" w:rsidRDefault="00B81A9A" w:rsidP="00B72F33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ennifer Vogt,</w:t>
            </w:r>
            <w:r w:rsidR="008B3DB3">
              <w:rPr>
                <w:rFonts w:ascii="Century Gothic" w:hAnsi="Century Gothic" w:cstheme="minorHAnsi"/>
              </w:rPr>
              <w:t xml:space="preserve"> BSN, RN, CRNI, </w:t>
            </w:r>
            <w:r w:rsidR="001E022B">
              <w:rPr>
                <w:rFonts w:ascii="Century Gothic" w:hAnsi="Century Gothic" w:cstheme="minorHAnsi"/>
              </w:rPr>
              <w:t xml:space="preserve">VA-BC; </w:t>
            </w:r>
            <w:r>
              <w:rPr>
                <w:rFonts w:ascii="Century Gothic" w:hAnsi="Century Gothic" w:cstheme="minorHAnsi"/>
              </w:rPr>
              <w:t>Mackenzie Zieger (BD)</w:t>
            </w:r>
          </w:p>
        </w:tc>
      </w:tr>
      <w:tr w:rsidR="008C257F" w:rsidRPr="005E1D7A" w14:paraId="39B72EE7" w14:textId="77777777" w:rsidTr="008C257F">
        <w:tc>
          <w:tcPr>
            <w:tcW w:w="1885" w:type="dxa"/>
          </w:tcPr>
          <w:p w14:paraId="06F4310D" w14:textId="4FD21346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Meeting Close</w:t>
            </w:r>
          </w:p>
        </w:tc>
        <w:tc>
          <w:tcPr>
            <w:tcW w:w="1080" w:type="dxa"/>
          </w:tcPr>
          <w:p w14:paraId="28FD8BE0" w14:textId="22826F8B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1:45 – 12:00</w:t>
            </w:r>
          </w:p>
        </w:tc>
        <w:tc>
          <w:tcPr>
            <w:tcW w:w="3600" w:type="dxa"/>
          </w:tcPr>
          <w:p w14:paraId="21EBCC2C" w14:textId="1EC0E652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Round Robin</w:t>
            </w:r>
          </w:p>
        </w:tc>
        <w:tc>
          <w:tcPr>
            <w:tcW w:w="4050" w:type="dxa"/>
          </w:tcPr>
          <w:p w14:paraId="6E046582" w14:textId="29BEBE97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Questions from </w:t>
            </w:r>
            <w:r w:rsidR="0031006B" w:rsidRPr="00915578">
              <w:rPr>
                <w:rFonts w:ascii="Century Gothic" w:hAnsi="Century Gothic"/>
              </w:rPr>
              <w:t>committee members</w:t>
            </w:r>
            <w:r w:rsidR="00304065">
              <w:rPr>
                <w:rFonts w:ascii="Century Gothic" w:hAnsi="Century Gothic"/>
              </w:rPr>
              <w:t>, announcements</w:t>
            </w:r>
          </w:p>
        </w:tc>
      </w:tr>
      <w:tr w:rsidR="00514360" w:rsidRPr="005E1D7A" w14:paraId="0BFB6945" w14:textId="77777777" w:rsidTr="00DA67CF">
        <w:tc>
          <w:tcPr>
            <w:tcW w:w="10615" w:type="dxa"/>
            <w:gridSpan w:val="4"/>
          </w:tcPr>
          <w:p w14:paraId="229D6A15" w14:textId="4AE1166A" w:rsidR="00514360" w:rsidRPr="00096B28" w:rsidRDefault="00B80A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</w:rPr>
            </w:pPr>
            <w:r w:rsidRP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 xml:space="preserve">Next Meeting is Thursday, </w:t>
            </w:r>
            <w:r w:rsid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>November 20</w:t>
            </w:r>
            <w:r w:rsidR="00DA74FC" w:rsidRPr="00B81A9A">
              <w:rPr>
                <w:rFonts w:ascii="Century Gothic" w:hAnsi="Century Gothic"/>
                <w:b/>
                <w:bCs/>
                <w:color w:val="833C0B" w:themeColor="accent2" w:themeShade="80"/>
                <w:vertAlign w:val="superscript"/>
              </w:rPr>
              <w:t>th</w:t>
            </w:r>
            <w:r w:rsidRP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>, 2025</w:t>
            </w:r>
          </w:p>
        </w:tc>
      </w:tr>
    </w:tbl>
    <w:p w14:paraId="62F84FC7" w14:textId="60BECDB4" w:rsidR="007F59D3" w:rsidRPr="007F59D3" w:rsidRDefault="00FC404C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08385A">
        <w:rPr>
          <w:rFonts w:ascii="Century Gothic" w:hAnsi="Century Gothic" w:cs="Segoe UI"/>
          <w:color w:val="242424"/>
          <w:sz w:val="16"/>
          <w:szCs w:val="16"/>
        </w:rPr>
        <w:t>*</w:t>
      </w:r>
      <w:r w:rsidRPr="00FC404C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r w:rsidR="007F59D3"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Dial in by phone</w:t>
      </w:r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hyperlink r:id="rId9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+1 573-818-7254,,811483814#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United States, Columbia </w:t>
      </w:r>
    </w:p>
    <w:p w14:paraId="495D5643" w14:textId="76DA65E3" w:rsidR="007F59D3" w:rsidRPr="007F59D3" w:rsidRDefault="008A22A4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hyperlink r:id="rId10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Find a local number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Phone conference ID: 811 483 814# </w:t>
      </w:r>
    </w:p>
    <w:p w14:paraId="55B28C2E" w14:textId="5FB778AB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Join on a video conferencing device</w:t>
      </w:r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Tenant key: </w:t>
      </w:r>
      <w:hyperlink r:id="rId11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503701902@t.plcm.vc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Video ID: 114 915 480 0 </w:t>
      </w:r>
    </w:p>
    <w:p w14:paraId="19E1E4B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3C2ECA8B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7115008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00C0CBEC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4BC0CACE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A910B0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64217060" w14:textId="6541CEBE" w:rsidR="0008385A" w:rsidRPr="00BD1AA5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2025 APIC Chapter 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4274"/>
      </w:tblGrid>
      <w:tr w:rsidR="00773D9F" w:rsidRPr="00773D9F" w14:paraId="5BB10117" w14:textId="77777777" w:rsidTr="00B80AB0">
        <w:tc>
          <w:tcPr>
            <w:tcW w:w="311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09E8C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Position</w:t>
            </w:r>
          </w:p>
        </w:tc>
        <w:tc>
          <w:tcPr>
            <w:tcW w:w="311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F0B45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Name</w:t>
            </w:r>
          </w:p>
        </w:tc>
        <w:tc>
          <w:tcPr>
            <w:tcW w:w="427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028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 xml:space="preserve">Email </w:t>
            </w:r>
          </w:p>
        </w:tc>
      </w:tr>
      <w:tr w:rsidR="00773D9F" w:rsidRPr="00773D9F" w14:paraId="76F1C968" w14:textId="77777777" w:rsidTr="00980707">
        <w:trPr>
          <w:trHeight w:val="385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3B4F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2008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Kelly Zara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B3FF6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2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kelly.zara@bjc.org</w:t>
              </w:r>
            </w:hyperlink>
          </w:p>
        </w:tc>
      </w:tr>
      <w:tr w:rsidR="00773D9F" w:rsidRPr="00773D9F" w14:paraId="0B234388" w14:textId="77777777" w:rsidTr="00980707">
        <w:trPr>
          <w:trHeight w:val="367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A387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-Elec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388E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Francois Vachon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45025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3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francois.vachon@bjc.org</w:t>
              </w:r>
            </w:hyperlink>
          </w:p>
        </w:tc>
      </w:tr>
      <w:tr w:rsidR="00773D9F" w:rsidRPr="00773D9F" w14:paraId="58486977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272B3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Secretary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72302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ackie Graham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6BF5F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4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jacqueline.graham@ssmhealth.com</w:t>
              </w:r>
            </w:hyperlink>
          </w:p>
        </w:tc>
      </w:tr>
      <w:tr w:rsidR="00773D9F" w:rsidRPr="00773D9F" w14:paraId="27631CD2" w14:textId="77777777" w:rsidTr="00A805F8">
        <w:trPr>
          <w:trHeight w:val="40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2DEC8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Treasur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995B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Heather Kirkpatrick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7F73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5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heather.kirkpatrick@bjc.org</w:t>
              </w:r>
            </w:hyperlink>
          </w:p>
        </w:tc>
      </w:tr>
      <w:tr w:rsidR="00773D9F" w:rsidRPr="00773D9F" w14:paraId="4BC4FB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5670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(past President)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317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8B75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6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  <w:tr w:rsidR="00773D9F" w:rsidRPr="00773D9F" w14:paraId="6D83A8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C70F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Membership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7766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arol Alexan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F9E6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7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carol.alexander@ssmhealth.com</w:t>
              </w:r>
            </w:hyperlink>
          </w:p>
        </w:tc>
      </w:tr>
      <w:tr w:rsidR="00773D9F" w:rsidRPr="00773D9F" w14:paraId="38F8E53D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F757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Nominating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9806F" w14:textId="29F7DE2D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F3BF5">
              <w:rPr>
                <w:rFonts w:ascii="Century Gothic" w:hAnsi="Century Gothic" w:cs="Segoe UI"/>
                <w:color w:val="242424"/>
              </w:rPr>
              <w:t>Michelle Engl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236E" w14:textId="6EB60438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8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</w:tc>
      </w:tr>
      <w:tr w:rsidR="00773D9F" w:rsidRPr="00773D9F" w14:paraId="64320A3B" w14:textId="77777777" w:rsidTr="00980707">
        <w:trPr>
          <w:trHeight w:val="376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F2A6E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B8C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ennifer Jaff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C388B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9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jennifer.jaffe@mercy.net</w:t>
              </w:r>
            </w:hyperlink>
          </w:p>
        </w:tc>
      </w:tr>
      <w:tr w:rsidR="00773D9F" w:rsidRPr="00773D9F" w14:paraId="6C26B3F7" w14:textId="77777777" w:rsidTr="00980707">
        <w:trPr>
          <w:trHeight w:val="43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F5C30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086B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heyann Ellis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CD5E6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0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cheyann.ellis@ssmhealth.com</w:t>
              </w:r>
            </w:hyperlink>
          </w:p>
        </w:tc>
      </w:tr>
      <w:tr w:rsidR="00773D9F" w:rsidRPr="00773D9F" w14:paraId="52E6F2A7" w14:textId="77777777" w:rsidTr="0020755E">
        <w:trPr>
          <w:trHeight w:val="94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2FBA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Nominating Committe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F9BDF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chelle Engl</w:t>
            </w:r>
            <w:r w:rsidR="00A805F8">
              <w:rPr>
                <w:rFonts w:ascii="Century Gothic" w:hAnsi="Century Gothic" w:cs="Segoe UI"/>
                <w:color w:val="242424"/>
              </w:rPr>
              <w:t>e</w:t>
            </w:r>
          </w:p>
          <w:p w14:paraId="51B8527D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sha Foster</w:t>
            </w:r>
          </w:p>
          <w:p w14:paraId="700CDEF3" w14:textId="068259B6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Danielle Conway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13B4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1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  <w:p w14:paraId="6E4AAAF1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2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sha.foster@bjc.org</w:t>
              </w:r>
            </w:hyperlink>
          </w:p>
          <w:p w14:paraId="418CD57D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3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danielle.conway@mercy.net</w:t>
              </w:r>
            </w:hyperlink>
          </w:p>
        </w:tc>
      </w:tr>
      <w:tr w:rsidR="00773D9F" w:rsidRPr="00773D9F" w14:paraId="65CEC2B3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CD2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Education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4A5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Linda Merz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3011E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4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linda.merz@mercy.net</w:t>
              </w:r>
            </w:hyperlink>
          </w:p>
        </w:tc>
      </w:tr>
      <w:tr w:rsidR="00773D9F" w:rsidRPr="00773D9F" w14:paraId="320743D6" w14:textId="77777777" w:rsidTr="00A805F8">
        <w:trPr>
          <w:trHeight w:val="34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02EF5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Legislative Representativ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6565B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Alexis Schnei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BA35F" w14:textId="77777777" w:rsidR="00773D9F" w:rsidRPr="00773D9F" w:rsidRDefault="008A22A4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5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alexis.schneider@bjc.org</w:t>
              </w:r>
            </w:hyperlink>
          </w:p>
        </w:tc>
      </w:tr>
      <w:tr w:rsidR="000C413A" w:rsidRPr="00773D9F" w14:paraId="460A46A8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21A5" w14:textId="77777777" w:rsidR="000C413A" w:rsidRPr="005E675F" w:rsidRDefault="000C413A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Ad-Hoc:</w:t>
            </w:r>
          </w:p>
          <w:p w14:paraId="07FA7F7B" w14:textId="559A73F9" w:rsidR="005E675F" w:rsidRPr="00773D9F" w:rsidRDefault="005E675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A</w:t>
            </w:r>
            <w:r w:rsidR="000C413A">
              <w:rPr>
                <w:rFonts w:ascii="Century Gothic" w:hAnsi="Century Gothic" w:cs="Segoe UI"/>
                <w:color w:val="242424"/>
              </w:rPr>
              <w:t>PIC</w:t>
            </w:r>
            <w:r w:rsidR="002F7FA7">
              <w:rPr>
                <w:rFonts w:ascii="Century Gothic" w:hAnsi="Century Gothic" w:cs="Segoe UI"/>
                <w:color w:val="242424"/>
              </w:rPr>
              <w:t xml:space="preserve"> Chapter 73</w:t>
            </w:r>
            <w:r w:rsidR="000C413A">
              <w:rPr>
                <w:rFonts w:ascii="Century Gothic" w:hAnsi="Century Gothic" w:cs="Segoe UI"/>
                <w:color w:val="242424"/>
              </w:rPr>
              <w:t xml:space="preserve"> Websit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79D78" w14:textId="77777777" w:rsidR="000C413A" w:rsidRDefault="000C413A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</w:p>
          <w:p w14:paraId="2FF93D38" w14:textId="3E73AEE8" w:rsidR="00686030" w:rsidRPr="00773D9F" w:rsidRDefault="0068603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Herb Betian</w:t>
            </w:r>
            <w:r w:rsidR="002E72F8">
              <w:rPr>
                <w:rFonts w:ascii="Century Gothic" w:hAnsi="Century Gothic" w:cs="Segoe UI"/>
                <w:color w:val="242424"/>
              </w:rPr>
              <w:t>/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0F528" w14:textId="77777777" w:rsidR="005E675F" w:rsidRDefault="005E675F" w:rsidP="00773D9F">
            <w:pPr>
              <w:spacing w:after="0" w:line="240" w:lineRule="auto"/>
            </w:pPr>
          </w:p>
          <w:p w14:paraId="4D88D392" w14:textId="77777777" w:rsidR="005E675F" w:rsidRDefault="008A22A4" w:rsidP="00773D9F">
            <w:pPr>
              <w:spacing w:after="0" w:line="240" w:lineRule="auto"/>
              <w:rPr>
                <w:rStyle w:val="Hyperlink"/>
                <w:rFonts w:ascii="Century Gothic" w:hAnsi="Century Gothic"/>
              </w:rPr>
            </w:pPr>
            <w:hyperlink r:id="rId26" w:history="1">
              <w:r w:rsidR="005E675F" w:rsidRPr="00985416">
                <w:rPr>
                  <w:rStyle w:val="Hyperlink"/>
                  <w:rFonts w:ascii="Century Gothic" w:hAnsi="Century Gothic"/>
                </w:rPr>
                <w:t>hbetian@sbcglobal.net</w:t>
              </w:r>
            </w:hyperlink>
          </w:p>
          <w:p w14:paraId="07AE5547" w14:textId="64C88F0F" w:rsidR="002E72F8" w:rsidRPr="005E675F" w:rsidRDefault="008A22A4" w:rsidP="00773D9F">
            <w:pPr>
              <w:spacing w:after="0" w:line="240" w:lineRule="auto"/>
              <w:rPr>
                <w:rFonts w:ascii="Century Gothic" w:hAnsi="Century Gothic"/>
              </w:rPr>
            </w:pPr>
            <w:hyperlink r:id="rId27" w:history="1">
              <w:r w:rsidR="002E72F8"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</w:tbl>
    <w:p w14:paraId="4203D05C" w14:textId="77777777" w:rsidR="00C65A7B" w:rsidRPr="00C65A7B" w:rsidRDefault="00C65A7B" w:rsidP="004F7166">
      <w:pPr>
        <w:rPr>
          <w:rFonts w:ascii="Segoe UI" w:hAnsi="Segoe UI" w:cs="Segoe UI"/>
        </w:rPr>
      </w:pPr>
    </w:p>
    <w:sectPr w:rsidR="00C65A7B" w:rsidRPr="00C65A7B" w:rsidSect="00845D7A"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D4BF2" w14:textId="77777777" w:rsidR="003B4DAB" w:rsidRDefault="003B4DAB" w:rsidP="00711FB1">
      <w:pPr>
        <w:spacing w:after="0" w:line="240" w:lineRule="auto"/>
      </w:pPr>
      <w:r>
        <w:separator/>
      </w:r>
    </w:p>
  </w:endnote>
  <w:endnote w:type="continuationSeparator" w:id="0">
    <w:p w14:paraId="3F618A49" w14:textId="77777777" w:rsidR="003B4DAB" w:rsidRDefault="003B4DAB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13E4" w14:textId="1F4CD575" w:rsidR="00F63457" w:rsidRDefault="004F7166">
    <w:pPr>
      <w:pStyle w:val="Footer"/>
    </w:pPr>
    <w:r>
      <w:t>9/9</w:t>
    </w:r>
    <w:r w:rsidR="00B75A6A">
      <w:t>/2025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CC941" w14:textId="77777777" w:rsidR="003B4DAB" w:rsidRDefault="003B4DAB" w:rsidP="00711FB1">
      <w:pPr>
        <w:spacing w:after="0" w:line="240" w:lineRule="auto"/>
      </w:pPr>
      <w:r>
        <w:separator/>
      </w:r>
    </w:p>
  </w:footnote>
  <w:footnote w:type="continuationSeparator" w:id="0">
    <w:p w14:paraId="4DC1DFDE" w14:textId="77777777" w:rsidR="003B4DAB" w:rsidRDefault="003B4DAB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3E2"/>
    <w:rsid w:val="00032D81"/>
    <w:rsid w:val="00033CFE"/>
    <w:rsid w:val="000358CA"/>
    <w:rsid w:val="00053920"/>
    <w:rsid w:val="00083280"/>
    <w:rsid w:val="0008385A"/>
    <w:rsid w:val="00096B28"/>
    <w:rsid w:val="000B0F8C"/>
    <w:rsid w:val="000B6630"/>
    <w:rsid w:val="000C413A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64715"/>
    <w:rsid w:val="001675E5"/>
    <w:rsid w:val="0018440D"/>
    <w:rsid w:val="001A0762"/>
    <w:rsid w:val="001A3732"/>
    <w:rsid w:val="001C3790"/>
    <w:rsid w:val="001E022B"/>
    <w:rsid w:val="001F1290"/>
    <w:rsid w:val="0020755E"/>
    <w:rsid w:val="00211D16"/>
    <w:rsid w:val="00226007"/>
    <w:rsid w:val="00251F4A"/>
    <w:rsid w:val="00263F3A"/>
    <w:rsid w:val="0027010D"/>
    <w:rsid w:val="00285BD8"/>
    <w:rsid w:val="002B5412"/>
    <w:rsid w:val="002B571E"/>
    <w:rsid w:val="002C087D"/>
    <w:rsid w:val="002C234C"/>
    <w:rsid w:val="002C3A45"/>
    <w:rsid w:val="002C463F"/>
    <w:rsid w:val="002D08A7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75009"/>
    <w:rsid w:val="00390064"/>
    <w:rsid w:val="003B4DAB"/>
    <w:rsid w:val="003D0719"/>
    <w:rsid w:val="003E6F08"/>
    <w:rsid w:val="003F5956"/>
    <w:rsid w:val="00405DA4"/>
    <w:rsid w:val="00410ED3"/>
    <w:rsid w:val="00420749"/>
    <w:rsid w:val="00423B36"/>
    <w:rsid w:val="0043358E"/>
    <w:rsid w:val="004345E0"/>
    <w:rsid w:val="0045533C"/>
    <w:rsid w:val="004570EA"/>
    <w:rsid w:val="00466689"/>
    <w:rsid w:val="00481E94"/>
    <w:rsid w:val="00490FE2"/>
    <w:rsid w:val="00493647"/>
    <w:rsid w:val="00495596"/>
    <w:rsid w:val="004D5F5A"/>
    <w:rsid w:val="004E258E"/>
    <w:rsid w:val="004F1E5A"/>
    <w:rsid w:val="004F3D17"/>
    <w:rsid w:val="004F7166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B4E91"/>
    <w:rsid w:val="005C67F9"/>
    <w:rsid w:val="005D36FD"/>
    <w:rsid w:val="005E1A55"/>
    <w:rsid w:val="005E1D7A"/>
    <w:rsid w:val="005E42D4"/>
    <w:rsid w:val="005E675F"/>
    <w:rsid w:val="005F0C62"/>
    <w:rsid w:val="0060603D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943F1"/>
    <w:rsid w:val="006D6858"/>
    <w:rsid w:val="0070158D"/>
    <w:rsid w:val="00711FB1"/>
    <w:rsid w:val="00730BA8"/>
    <w:rsid w:val="00751F70"/>
    <w:rsid w:val="00755FD3"/>
    <w:rsid w:val="00773D9F"/>
    <w:rsid w:val="00782F1D"/>
    <w:rsid w:val="00785FF8"/>
    <w:rsid w:val="00790BF5"/>
    <w:rsid w:val="007928B2"/>
    <w:rsid w:val="007A4DB6"/>
    <w:rsid w:val="007C6EE3"/>
    <w:rsid w:val="007D1C70"/>
    <w:rsid w:val="007F19F8"/>
    <w:rsid w:val="007F3BF5"/>
    <w:rsid w:val="007F59D3"/>
    <w:rsid w:val="00831197"/>
    <w:rsid w:val="00836568"/>
    <w:rsid w:val="00836EFC"/>
    <w:rsid w:val="00841BC0"/>
    <w:rsid w:val="00845D7A"/>
    <w:rsid w:val="0085252C"/>
    <w:rsid w:val="008568A7"/>
    <w:rsid w:val="008738D8"/>
    <w:rsid w:val="00882FC8"/>
    <w:rsid w:val="00884720"/>
    <w:rsid w:val="008A22A4"/>
    <w:rsid w:val="008B1D04"/>
    <w:rsid w:val="008B3DB3"/>
    <w:rsid w:val="008C257F"/>
    <w:rsid w:val="008F1FB8"/>
    <w:rsid w:val="008F670D"/>
    <w:rsid w:val="008F709E"/>
    <w:rsid w:val="00902791"/>
    <w:rsid w:val="00910885"/>
    <w:rsid w:val="00915578"/>
    <w:rsid w:val="00920CB4"/>
    <w:rsid w:val="009229F2"/>
    <w:rsid w:val="009256C5"/>
    <w:rsid w:val="00930AF2"/>
    <w:rsid w:val="009445C3"/>
    <w:rsid w:val="009572E8"/>
    <w:rsid w:val="009755B0"/>
    <w:rsid w:val="00980707"/>
    <w:rsid w:val="0098328A"/>
    <w:rsid w:val="0098328C"/>
    <w:rsid w:val="009A7E7F"/>
    <w:rsid w:val="009C3DB8"/>
    <w:rsid w:val="00A23CA6"/>
    <w:rsid w:val="00A25941"/>
    <w:rsid w:val="00A31B1B"/>
    <w:rsid w:val="00A53093"/>
    <w:rsid w:val="00A548AE"/>
    <w:rsid w:val="00A70422"/>
    <w:rsid w:val="00A77F89"/>
    <w:rsid w:val="00A805F8"/>
    <w:rsid w:val="00AA42E7"/>
    <w:rsid w:val="00AB79FF"/>
    <w:rsid w:val="00AC2E07"/>
    <w:rsid w:val="00AD7E80"/>
    <w:rsid w:val="00AF3297"/>
    <w:rsid w:val="00B0705D"/>
    <w:rsid w:val="00B378C9"/>
    <w:rsid w:val="00B415DD"/>
    <w:rsid w:val="00B509D7"/>
    <w:rsid w:val="00B50C69"/>
    <w:rsid w:val="00B72F33"/>
    <w:rsid w:val="00B73E4D"/>
    <w:rsid w:val="00B75A6A"/>
    <w:rsid w:val="00B80AB0"/>
    <w:rsid w:val="00B81A9A"/>
    <w:rsid w:val="00B96303"/>
    <w:rsid w:val="00BB0289"/>
    <w:rsid w:val="00BC3188"/>
    <w:rsid w:val="00BD1AA5"/>
    <w:rsid w:val="00BE2C33"/>
    <w:rsid w:val="00BF4A31"/>
    <w:rsid w:val="00C00B38"/>
    <w:rsid w:val="00C1767D"/>
    <w:rsid w:val="00C25A06"/>
    <w:rsid w:val="00C36011"/>
    <w:rsid w:val="00C46BF9"/>
    <w:rsid w:val="00C518EB"/>
    <w:rsid w:val="00C568B9"/>
    <w:rsid w:val="00C65A7B"/>
    <w:rsid w:val="00C7273E"/>
    <w:rsid w:val="00C733A3"/>
    <w:rsid w:val="00C76F6E"/>
    <w:rsid w:val="00C96691"/>
    <w:rsid w:val="00CC1D5C"/>
    <w:rsid w:val="00CC3E61"/>
    <w:rsid w:val="00CD0166"/>
    <w:rsid w:val="00CE2230"/>
    <w:rsid w:val="00CF098B"/>
    <w:rsid w:val="00CF73EF"/>
    <w:rsid w:val="00D01F2D"/>
    <w:rsid w:val="00D13450"/>
    <w:rsid w:val="00D52DDD"/>
    <w:rsid w:val="00D624C8"/>
    <w:rsid w:val="00D631FA"/>
    <w:rsid w:val="00D65F72"/>
    <w:rsid w:val="00D663AA"/>
    <w:rsid w:val="00D75778"/>
    <w:rsid w:val="00D817C8"/>
    <w:rsid w:val="00D91BF9"/>
    <w:rsid w:val="00DA74FC"/>
    <w:rsid w:val="00DC7744"/>
    <w:rsid w:val="00DD57DB"/>
    <w:rsid w:val="00DF2663"/>
    <w:rsid w:val="00E056CC"/>
    <w:rsid w:val="00E2603A"/>
    <w:rsid w:val="00E371AC"/>
    <w:rsid w:val="00E42F37"/>
    <w:rsid w:val="00E46C70"/>
    <w:rsid w:val="00E61C9B"/>
    <w:rsid w:val="00E657BE"/>
    <w:rsid w:val="00E85CD3"/>
    <w:rsid w:val="00E90F66"/>
    <w:rsid w:val="00E9388D"/>
    <w:rsid w:val="00EC60F0"/>
    <w:rsid w:val="00ED1242"/>
    <w:rsid w:val="00ED206C"/>
    <w:rsid w:val="00F1350C"/>
    <w:rsid w:val="00F15B3B"/>
    <w:rsid w:val="00F16D57"/>
    <w:rsid w:val="00F20517"/>
    <w:rsid w:val="00F2263F"/>
    <w:rsid w:val="00F227BD"/>
    <w:rsid w:val="00F366D9"/>
    <w:rsid w:val="00F52B42"/>
    <w:rsid w:val="00F549A2"/>
    <w:rsid w:val="00F54B8C"/>
    <w:rsid w:val="00F60C20"/>
    <w:rsid w:val="00F63457"/>
    <w:rsid w:val="00F67038"/>
    <w:rsid w:val="00F90188"/>
    <w:rsid w:val="00FA0C60"/>
    <w:rsid w:val="00FC404C"/>
    <w:rsid w:val="00FD6BE5"/>
    <w:rsid w:val="00FF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hyperlink" Target="mailto:francois.vachon@bjc.org" TargetMode="External"/><Relationship Id="rId18" Type="http://schemas.openxmlformats.org/officeDocument/2006/relationships/hyperlink" Target="mailto:michelle.engle@ssmhealth.com" TargetMode="External"/><Relationship Id="rId26" Type="http://schemas.openxmlformats.org/officeDocument/2006/relationships/hyperlink" Target="mailto:hbetian@sbcglobal.net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chelle.engle@ssmhealth.com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kelly.zara@bjc.org" TargetMode="External"/><Relationship Id="rId17" Type="http://schemas.openxmlformats.org/officeDocument/2006/relationships/hyperlink" Target="mailto:carol.alexander@ssmhealth.com" TargetMode="External"/><Relationship Id="rId25" Type="http://schemas.openxmlformats.org/officeDocument/2006/relationships/hyperlink" Target="mailto:alexis.schneider@bjc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elvir.begic@stlukes-stl.com" TargetMode="External"/><Relationship Id="rId20" Type="http://schemas.openxmlformats.org/officeDocument/2006/relationships/hyperlink" Target="mailto:cheyann.ellis@ssmhealth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24" Type="http://schemas.openxmlformats.org/officeDocument/2006/relationships/hyperlink" Target="mailto:linda.merz@mercy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eather.kirkpatrick@bjc.org" TargetMode="External"/><Relationship Id="rId23" Type="http://schemas.openxmlformats.org/officeDocument/2006/relationships/hyperlink" Target="mailto:danielle.conway@mercy.ne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19" Type="http://schemas.openxmlformats.org/officeDocument/2006/relationships/hyperlink" Target="mailto:jennifer.jaffe@merc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hyperlink" Target="mailto:jacqueline.graham@ssmhealth.com" TargetMode="External"/><Relationship Id="rId22" Type="http://schemas.openxmlformats.org/officeDocument/2006/relationships/hyperlink" Target="mailto:misha.foster@bjc.org" TargetMode="External"/><Relationship Id="rId27" Type="http://schemas.openxmlformats.org/officeDocument/2006/relationships/hyperlink" Target="mailto:elvir.begic@stlukes-st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Kyli Patterson</cp:lastModifiedBy>
  <cp:revision>2</cp:revision>
  <dcterms:created xsi:type="dcterms:W3CDTF">2025-11-20T13:47:00Z</dcterms:created>
  <dcterms:modified xsi:type="dcterms:W3CDTF">2025-11-2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